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Journalist</w:t>
      </w:r>
      <w:r>
        <w:t xml:space="preserve"> </w:t>
      </w:r>
      <w:r>
        <w:t xml:space="preserve">Application</w:t>
      </w:r>
    </w:p>
    <w:bookmarkStart w:id="20" w:name="cover-letter"/>
    <w:p>
      <w:pPr>
        <w:pStyle w:val="Heading1"/>
      </w:pPr>
      <w:r>
        <w:t xml:space="preserve">Cover Letter</w:t>
      </w:r>
    </w:p>
    <w:p>
      <w:pPr>
        <w:pStyle w:val="FirstParagraph"/>
      </w:pPr>
      <w:r>
        <w:rPr>
          <w:bCs/>
          <w:b/>
        </w:rPr>
        <w:t xml:space="preserve">Dear [Hiring Manager's Name or Editorial Team],</w:t>
      </w:r>
    </w:p>
    <w:p>
      <w:pPr>
        <w:pStyle w:val="BodyText"/>
      </w:pPr>
      <w:r>
        <w:t xml:space="preserve">I am writing to express my enthusiastic interest in the journalist position at your esteemed organization in the United States Houston. As a dedicated and passionate journalist with a proven track record of uncovering compelling stories that resonate with diverse audiences, I am eager to contribute my skills, experience, and commitment to journalistic excellence to your publication. Houston, a vibrant city at the intersection of culture, innovation, and global influence in the United States, offers an unparalleled platform for impactful storytelling—and I am excited about the opportunity to be part of its evolving media landscape.</w:t>
      </w:r>
    </w:p>
    <w:p>
      <w:pPr>
        <w:pStyle w:val="BodyText"/>
      </w:pPr>
      <w:r>
        <w:t xml:space="preserve">Throughout my career as a journalist, I have focused on reporting with integrity, depth, and a commitment to truth. My work has covered a wide range of topics, from local community developments in Houston to national policy debates and international affairs. What sets me apart is my ability to translate complex narratives into accessible and engaging content that informs, educates, and inspires action. Whether I am interviewing sources in the heart of the Energy Corridor or documenting the stories of individuals shaping Houston’s future, I approach every assignment with curiosity, empathy, and a journalist’s responsibility to hold power to account.</w:t>
      </w:r>
    </w:p>
    <w:p>
      <w:pPr>
        <w:pStyle w:val="BodyText"/>
      </w:pPr>
      <w:r>
        <w:t xml:space="preserve">Having worked in both print and digital media environments across Texas and beyond, I have developed a strong understanding of the unique challenges and opportunities facing journalists in the United States. In Houston—a city known for its cultural diversity, economic dynamism, and growing influence on global issues—I believe there is a critical need for journalists who can bridge local perspectives with national significance. My experience covering topics such as environmental sustainability in the Gulf Coast region, the impact of technological advancements on urban life, and the voices of underrepresented communities has prepared me to contribute meaningfully to your publication’s mission.</w:t>
      </w:r>
    </w:p>
    <w:p>
      <w:pPr>
        <w:pStyle w:val="BodyText"/>
      </w:pPr>
      <w:r>
        <w:t xml:space="preserve">One of my proudest achievements as a journalist was my work on a multi-part series about climate resilience in Houston, which highlighted the city’s vulnerabilities to extreme weather events and its efforts to build a more sustainable future. This project required extensive research, collaboration with scientists, and engagement with residents across the metro area. The series not only received recognition from local media outlets but also sparked conversations among policymakers and community leaders. I believe that journalism has the power to drive change, and I am committed to using my platform to amplify stories that matter.</w:t>
      </w:r>
    </w:p>
    <w:p>
      <w:pPr>
        <w:pStyle w:val="BodyText"/>
      </w:pPr>
      <w:r>
        <w:t xml:space="preserve">In addition to my reporting skills, I bring a strong background in multimedia storytelling. As a journalist in the United States Houston, I have leveraged tools such as video editing, data visualization, and social media analytics to reach broader audiences. For example, I recently produced a documentary-style segment on the revitalization of Houston’s downtown district, which combined interviews with urban planners, real estate developers, and long-time residents. This project was shared widely on your publication’s website and social media channels, demonstrating my ability to create content that resonates with both traditional readers and digital audiences.</w:t>
      </w:r>
    </w:p>
    <w:p>
      <w:pPr>
        <w:pStyle w:val="BodyText"/>
      </w:pPr>
      <w:r>
        <w:t xml:space="preserve">What draws me to the journalist role in Houston is the city’s unique position as a microcosm of the United States’ largest challenges and opportunities. From its role as a hub for space exploration at NASA’s Johnson Space Center to its dynamic arts scene and economic diversity, Houston offers endless stories waiting to be told. I am particularly interested in covering issues such as urban equity, education reform, and the intersection of technology and ethics—areas where journalists can play a pivotal role in shaping public discourse.</w:t>
      </w:r>
    </w:p>
    <w:p>
      <w:pPr>
        <w:pStyle w:val="BodyText"/>
      </w:pPr>
      <w:r>
        <w:t xml:space="preserve">My professional journey has also taught me the importance of adaptability and collaboration in today’s rapidly evolving media landscape. As a journalist in the United States Houston, I have worked closely with editors, photographers, and other media professionals to deliver timely and impactful content. I am comfortable working independently but thrive in team environments where ideas are shared freely and creativity is encouraged. My ability to meet deadlines while maintaining high editorial standards has been a consistent strength throughout my career.</w:t>
      </w:r>
    </w:p>
    <w:p>
      <w:pPr>
        <w:pStyle w:val="BodyText"/>
      </w:pPr>
      <w:r>
        <w:t xml:space="preserve">Finally, I want to emphasize my deep respect for the role of journalism in a democratic society. In an era where misinformation spreads quickly, it is more important than ever for journalists to uphold the highest ethical standards and provide accurate, balanced reporting. Houston’s media ecosystem is thriving, and I am eager to contribute to its growth by bringing a fresh perspective while honoring the traditions of investigative and public service journalism.</w:t>
      </w:r>
    </w:p>
    <w:p>
      <w:pPr>
        <w:pStyle w:val="BodyText"/>
      </w:pPr>
      <w:r>
        <w:t xml:space="preserve">Thank you for considering my application. I would welcome the opportunity to discuss how my background, skills, and passion for storytelling align with your publication’s goals. Please feel free to contact me at [your phone number] or [your email address] at your earliest convenience. I look forward to the possibility of contributing to the important work of journalism in the United States Houston.</w:t>
      </w:r>
    </w:p>
    <w:p>
      <w:pPr>
        <w:pStyle w:val="BodyText"/>
      </w:pPr>
      <w:r>
        <w:t xml:space="preserve">Sincerely,</w:t>
      </w:r>
    </w:p>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Phone Number] | [Email Address] | [Website or Portfolio Lin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Journalist Application</dc:title>
  <dc:creator/>
  <dc:language>en</dc:language>
  <cp:keywords/>
  <dcterms:created xsi:type="dcterms:W3CDTF">2025-12-15T22:46:38Z</dcterms:created>
  <dcterms:modified xsi:type="dcterms:W3CDTF">2025-12-15T22:46:38Z</dcterms:modified>
</cp:coreProperties>
</file>

<file path=docProps/custom.xml><?xml version="1.0" encoding="utf-8"?>
<Properties xmlns="http://schemas.openxmlformats.org/officeDocument/2006/custom-properties" xmlns:vt="http://schemas.openxmlformats.org/officeDocument/2006/docPropsVTypes"/>
</file>